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01AC5" w14:textId="1275A1D3" w:rsidR="00020968" w:rsidRDefault="00020968" w:rsidP="00EA614F">
      <w:pPr>
        <w:rPr>
          <w:b/>
          <w:bCs/>
          <w:u w:val="single"/>
        </w:rPr>
      </w:pPr>
      <w:bookmarkStart w:id="0" w:name="_Toc143189969"/>
      <w:r w:rsidRPr="00020968">
        <w:rPr>
          <w:b/>
          <w:bCs/>
          <w:u w:val="single"/>
        </w:rPr>
        <w:t>A4 – RB5 Drone Setup and Configuration</w:t>
      </w:r>
      <w:bookmarkEnd w:id="0"/>
    </w:p>
    <w:p w14:paraId="050E4577" w14:textId="77777777" w:rsidR="00EA614F" w:rsidRPr="00EA614F" w:rsidRDefault="00EA614F" w:rsidP="00EA614F">
      <w:pPr>
        <w:rPr>
          <w:b/>
          <w:bCs/>
          <w:u w:val="single"/>
        </w:rPr>
      </w:pPr>
    </w:p>
    <w:p w14:paraId="500FD96C" w14:textId="77777777" w:rsidR="00020968" w:rsidRPr="008F2F13" w:rsidRDefault="00020968" w:rsidP="00020968">
      <w:pPr>
        <w:ind w:firstLine="720"/>
      </w:pPr>
      <w:r w:rsidRPr="008F2F13">
        <w:t>This appendix contains instructions for safely setting up and flying the RB5 drone, both manually and programmatically, using ROS. A working level of experience with ROS and Ubuntu is assumed.</w:t>
      </w:r>
    </w:p>
    <w:p w14:paraId="0B14E69E" w14:textId="77777777" w:rsidR="00020968" w:rsidRPr="008F2F13" w:rsidRDefault="00020968" w:rsidP="00020968">
      <w:r w:rsidRPr="008F2F13">
        <w:t>References:</w:t>
      </w:r>
    </w:p>
    <w:p w14:paraId="3BE001D5" w14:textId="77777777" w:rsidR="00020968" w:rsidRPr="008F2F13" w:rsidRDefault="00020968" w:rsidP="00020968">
      <w:hyperlink r:id="rId7" w:history="1">
        <w:r w:rsidRPr="008F2F13">
          <w:rPr>
            <w:rStyle w:val="Hyperlink"/>
          </w:rPr>
          <w:t>https://docs.modalai.com/</w:t>
        </w:r>
      </w:hyperlink>
      <w:r w:rsidRPr="008F2F13">
        <w:t xml:space="preserve"> - manufacturer documentation</w:t>
      </w:r>
    </w:p>
    <w:p w14:paraId="1BB31854" w14:textId="77777777" w:rsidR="00020968" w:rsidRPr="008F2F13" w:rsidRDefault="00020968" w:rsidP="00020968">
      <w:hyperlink r:id="rId8" w:history="1">
        <w:r w:rsidRPr="008F2F13">
          <w:rPr>
            <w:rStyle w:val="Hyperlink"/>
          </w:rPr>
          <w:t>https://forum.modalai.com/</w:t>
        </w:r>
      </w:hyperlink>
      <w:r w:rsidRPr="008F2F13">
        <w:t xml:space="preserve"> - manufacturer forums</w:t>
      </w:r>
    </w:p>
    <w:p w14:paraId="40B92116" w14:textId="77777777" w:rsidR="00020968" w:rsidRPr="008F2F13" w:rsidRDefault="00020968" w:rsidP="00020968">
      <w:hyperlink r:id="rId9" w:history="1">
        <w:r w:rsidRPr="008F2F13">
          <w:rPr>
            <w:rStyle w:val="Hyperlink"/>
          </w:rPr>
          <w:t>http://wiki.ros.org/mavros</w:t>
        </w:r>
      </w:hyperlink>
      <w:r w:rsidRPr="008F2F13">
        <w:t xml:space="preserve"> - general info on MAVROS</w:t>
      </w:r>
    </w:p>
    <w:p w14:paraId="19372947" w14:textId="77777777" w:rsidR="00020968" w:rsidRPr="008F2F13" w:rsidRDefault="00020968" w:rsidP="00020968">
      <w:hyperlink r:id="rId10" w:history="1">
        <w:r w:rsidRPr="008F2F13">
          <w:rPr>
            <w:rStyle w:val="Hyperlink"/>
          </w:rPr>
          <w:t>https://docs.px4.io/main/en/</w:t>
        </w:r>
      </w:hyperlink>
      <w:r w:rsidRPr="008F2F13">
        <w:t xml:space="preserve"> - PX4 documentation</w:t>
      </w:r>
    </w:p>
    <w:p w14:paraId="74374BED" w14:textId="77777777" w:rsidR="00020968" w:rsidRPr="008F2F13" w:rsidRDefault="00020968" w:rsidP="00020968">
      <w:pPr>
        <w:ind w:firstLine="283"/>
      </w:pPr>
      <w:r w:rsidRPr="008F2F13">
        <w:t>There are 3 overall steps to get the drone working out of the box to flying with ROS:</w:t>
      </w:r>
    </w:p>
    <w:p w14:paraId="0868B9B6" w14:textId="77777777" w:rsidR="00020968" w:rsidRPr="008F2F13" w:rsidRDefault="00020968" w:rsidP="00020968">
      <w:pPr>
        <w:pStyle w:val="ListParagraph"/>
        <w:numPr>
          <w:ilvl w:val="0"/>
          <w:numId w:val="5"/>
        </w:numPr>
      </w:pPr>
      <w:r w:rsidRPr="008F2F13">
        <w:t>OS/firmware setup</w:t>
      </w:r>
    </w:p>
    <w:p w14:paraId="34A94346" w14:textId="77777777" w:rsidR="00020968" w:rsidRPr="008F2F13" w:rsidRDefault="00020968" w:rsidP="00020968">
      <w:pPr>
        <w:pStyle w:val="ListParagraph"/>
        <w:numPr>
          <w:ilvl w:val="0"/>
          <w:numId w:val="5"/>
        </w:numPr>
      </w:pPr>
      <w:r w:rsidRPr="008F2F13">
        <w:t>PX4 and Q Ground Control (QGC)</w:t>
      </w:r>
    </w:p>
    <w:p w14:paraId="5C86AB32" w14:textId="77777777" w:rsidR="00020968" w:rsidRPr="008F2F13" w:rsidRDefault="00020968" w:rsidP="00020968">
      <w:pPr>
        <w:pStyle w:val="ListParagraph"/>
        <w:numPr>
          <w:ilvl w:val="0"/>
          <w:numId w:val="5"/>
        </w:numPr>
      </w:pPr>
      <w:r w:rsidRPr="008F2F13">
        <w:t>ROS setup</w:t>
      </w:r>
    </w:p>
    <w:p w14:paraId="3562840B" w14:textId="77777777" w:rsidR="00020968" w:rsidRPr="008F2F13" w:rsidRDefault="00020968" w:rsidP="00020968">
      <w:r w:rsidRPr="008F2F13">
        <w:tab/>
        <w:t>A computer with Ubuntu 18.04+ is required.</w:t>
      </w:r>
      <w:r w:rsidRPr="008F2F13">
        <w:rPr>
          <w:b/>
          <w:bCs/>
        </w:rPr>
        <w:t xml:space="preserve"> </w:t>
      </w:r>
      <w:r w:rsidRPr="008F2F13">
        <w:t>USB connection between the computer and RB5 drone may be easier with a computer that is natively running Ubuntu. However, it is still possible with a virtual machine (VM).</w:t>
      </w:r>
    </w:p>
    <w:p w14:paraId="1F705C89" w14:textId="77777777" w:rsidR="00020968" w:rsidRPr="008F2F13" w:rsidRDefault="00020968" w:rsidP="00020968">
      <w:pPr>
        <w:rPr>
          <w:u w:val="single"/>
        </w:rPr>
      </w:pPr>
      <w:r w:rsidRPr="008F2F13">
        <w:rPr>
          <w:u w:val="single"/>
        </w:rPr>
        <w:t>A4.1 – OS and Firmware</w:t>
      </w:r>
    </w:p>
    <w:p w14:paraId="349AB2A3" w14:textId="77777777" w:rsidR="00020968" w:rsidRPr="008F2F13" w:rsidRDefault="00020968" w:rsidP="00020968">
      <w:r w:rsidRPr="008F2F13">
        <w:t>Steps 1 to 5 cover updating the drone’s operating system.</w:t>
      </w:r>
    </w:p>
    <w:p w14:paraId="2DC3D9E7" w14:textId="77777777" w:rsidR="00020968" w:rsidRPr="008F2F13" w:rsidRDefault="00020968" w:rsidP="00020968">
      <w:r w:rsidRPr="008F2F13">
        <w:t xml:space="preserve">Steps 1 to 3: </w:t>
      </w:r>
      <w:hyperlink r:id="rId11" w:anchor="voxl-sdk-for-rb5-flight" w:history="1">
        <w:r w:rsidRPr="008F2F13">
          <w:rPr>
            <w:rStyle w:val="Hyperlink"/>
          </w:rPr>
          <w:t>https://docs.modalai.com/Qualcomm-Flight-RB5-system-image/#voxl-sdk-for-rb5-flight</w:t>
        </w:r>
      </w:hyperlink>
    </w:p>
    <w:p w14:paraId="4D8B3FB8" w14:textId="77777777" w:rsidR="00020968" w:rsidRPr="008F2F13" w:rsidRDefault="00020968" w:rsidP="00020968">
      <w:r w:rsidRPr="008F2F13">
        <w:t xml:space="preserve">Steps 4 to 5: </w:t>
      </w:r>
      <w:hyperlink r:id="rId12" w:history="1">
        <w:r w:rsidRPr="008F2F13">
          <w:rPr>
            <w:rStyle w:val="Hyperlink"/>
          </w:rPr>
          <w:t>https://docs.modalai.com/Qualcomm-Flight-RB5-voxl-sdk-upgrade-guide/</w:t>
        </w:r>
      </w:hyperlink>
    </w:p>
    <w:p w14:paraId="721856A6" w14:textId="77777777" w:rsidR="00020968" w:rsidRPr="008F2F13" w:rsidRDefault="00020968" w:rsidP="00020968">
      <w:pPr>
        <w:pStyle w:val="ListParagraph"/>
        <w:numPr>
          <w:ilvl w:val="0"/>
          <w:numId w:val="3"/>
        </w:numPr>
      </w:pPr>
      <w:r w:rsidRPr="008F2F13">
        <w:t xml:space="preserve">Plug in RB5 Drone to computer and ensure it is detected. You can run </w:t>
      </w:r>
      <w:proofErr w:type="spellStart"/>
      <w:r w:rsidRPr="008F2F13">
        <w:rPr>
          <w:b/>
          <w:bCs/>
        </w:rPr>
        <w:t>adb</w:t>
      </w:r>
      <w:proofErr w:type="spellEnd"/>
      <w:r w:rsidRPr="008F2F13">
        <w:rPr>
          <w:b/>
          <w:bCs/>
        </w:rPr>
        <w:t xml:space="preserve"> devices</w:t>
      </w:r>
      <w:r w:rsidRPr="008F2F13">
        <w:t xml:space="preserve"> and should see it. If you cannot see it, configure the VM or plug it into a machine that natively runs Ubuntu.</w:t>
      </w:r>
    </w:p>
    <w:p w14:paraId="2AC11238" w14:textId="77777777" w:rsidR="00020968" w:rsidRPr="008F2F13" w:rsidRDefault="00020968" w:rsidP="00020968">
      <w:pPr>
        <w:pStyle w:val="ListParagraph"/>
      </w:pPr>
    </w:p>
    <w:p w14:paraId="4BE4C82F" w14:textId="77777777" w:rsidR="00020968" w:rsidRPr="008F2F13" w:rsidRDefault="00020968" w:rsidP="00020968">
      <w:pPr>
        <w:pStyle w:val="ListParagraph"/>
        <w:numPr>
          <w:ilvl w:val="0"/>
          <w:numId w:val="3"/>
        </w:numPr>
      </w:pPr>
      <w:r w:rsidRPr="008F2F13">
        <w:t xml:space="preserve">Go to </w:t>
      </w:r>
      <w:hyperlink r:id="rId13" w:history="1">
        <w:r w:rsidRPr="008F2F13">
          <w:rPr>
            <w:rStyle w:val="Hyperlink"/>
          </w:rPr>
          <w:t>https://developer.modalai.com/</w:t>
        </w:r>
      </w:hyperlink>
      <w:r w:rsidRPr="008F2F13">
        <w:t xml:space="preserve"> to find the proper system image. It is in </w:t>
      </w:r>
      <w:r w:rsidRPr="008F2F13">
        <w:rPr>
          <w:i/>
          <w:iCs/>
        </w:rPr>
        <w:t>protected downloads</w:t>
      </w:r>
      <w:r w:rsidRPr="008F2F13">
        <w:t xml:space="preserve"> </w:t>
      </w:r>
      <w:r w:rsidRPr="008F2F13">
        <w:sym w:font="Wingdings" w:char="F0E0"/>
      </w:r>
      <w:r w:rsidRPr="008F2F13">
        <w:rPr>
          <w:i/>
          <w:iCs/>
        </w:rPr>
        <w:t>RB5 Flight with VOXL SDK Platform Releases</w:t>
      </w:r>
      <w:r w:rsidRPr="008F2F13">
        <w:t>. Download that file and unzip it using the command:</w:t>
      </w:r>
    </w:p>
    <w:p w14:paraId="22E084C0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r w:rsidRPr="008F2F13">
        <w:t>tar -</w:t>
      </w:r>
      <w:proofErr w:type="spellStart"/>
      <w:r w:rsidRPr="008F2F13">
        <w:t>xzvf</w:t>
      </w:r>
      <w:proofErr w:type="spellEnd"/>
      <w:r w:rsidRPr="008F2F13">
        <w:t xml:space="preserve"> {</w:t>
      </w:r>
      <w:proofErr w:type="spellStart"/>
      <w:r w:rsidRPr="008F2F13">
        <w:t>file_name</w:t>
      </w:r>
      <w:proofErr w:type="spellEnd"/>
      <w:r w:rsidRPr="008F2F13">
        <w:t>}</w:t>
      </w:r>
    </w:p>
    <w:p w14:paraId="1A516CC7" w14:textId="77777777" w:rsidR="00020968" w:rsidRPr="008F2F13" w:rsidRDefault="00020968" w:rsidP="00020968">
      <w:pPr>
        <w:jc w:val="center"/>
      </w:pPr>
      <w:r w:rsidRPr="008F2F13">
        <w:rPr>
          <w:noProof/>
          <w:lang w:eastAsia="en-CA"/>
        </w:rPr>
        <w:drawing>
          <wp:inline distT="0" distB="0" distL="0" distR="0" wp14:anchorId="25D53EF7" wp14:editId="00DD6346">
            <wp:extent cx="5943600" cy="933450"/>
            <wp:effectExtent l="0" t="0" r="0" b="0"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6DC85" w14:textId="77777777" w:rsidR="00020968" w:rsidRPr="008F2F13" w:rsidRDefault="00020968" w:rsidP="00020968">
      <w:pPr>
        <w:pStyle w:val="ListParagraph"/>
        <w:numPr>
          <w:ilvl w:val="0"/>
          <w:numId w:val="3"/>
        </w:numPr>
      </w:pPr>
      <w:r w:rsidRPr="008F2F13">
        <w:t>While the RB5 drone is connected to the computer, cd into the folder with the unzipped system image and execute:</w:t>
      </w:r>
    </w:p>
    <w:p w14:paraId="2806A612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lastRenderedPageBreak/>
        <w:t>sudo</w:t>
      </w:r>
      <w:proofErr w:type="spellEnd"/>
      <w:r w:rsidRPr="008F2F13">
        <w:t xml:space="preserve"> ./full-flash.sh</w:t>
      </w:r>
    </w:p>
    <w:p w14:paraId="221DCC85" w14:textId="77777777" w:rsidR="00020968" w:rsidRPr="008F2F13" w:rsidRDefault="00020968" w:rsidP="00020968">
      <w:pPr>
        <w:pStyle w:val="ListParagraph"/>
        <w:ind w:left="1440"/>
      </w:pPr>
    </w:p>
    <w:p w14:paraId="6C3BC4D5" w14:textId="77777777" w:rsidR="00020968" w:rsidRPr="008F2F13" w:rsidRDefault="00020968" w:rsidP="00020968">
      <w:pPr>
        <w:pStyle w:val="ListParagraph"/>
        <w:numPr>
          <w:ilvl w:val="0"/>
          <w:numId w:val="3"/>
        </w:numPr>
      </w:pPr>
      <w:r w:rsidRPr="008F2F13">
        <w:t xml:space="preserve">Back up camera calibration. Create a directory to store these files locally on your machine and execute </w:t>
      </w:r>
      <w:proofErr w:type="spellStart"/>
      <w:r w:rsidRPr="008F2F13">
        <w:t>adb</w:t>
      </w:r>
      <w:proofErr w:type="spellEnd"/>
      <w:r w:rsidRPr="008F2F13">
        <w:t xml:space="preserve"> pull to save them on your machine:</w:t>
      </w:r>
    </w:p>
    <w:p w14:paraId="4BFB1A43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mkdir</w:t>
      </w:r>
      <w:proofErr w:type="spellEnd"/>
      <w:r w:rsidRPr="008F2F13">
        <w:t xml:space="preserve"> ~/</w:t>
      </w:r>
      <w:proofErr w:type="spellStart"/>
      <w:r w:rsidRPr="008F2F13">
        <w:t>cam_cal_files</w:t>
      </w:r>
      <w:proofErr w:type="spellEnd"/>
    </w:p>
    <w:p w14:paraId="7B2B51FB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adb</w:t>
      </w:r>
      <w:proofErr w:type="spellEnd"/>
      <w:r w:rsidRPr="008F2F13">
        <w:t xml:space="preserve"> pull </w:t>
      </w:r>
      <w:proofErr w:type="gramStart"/>
      <w:r w:rsidRPr="008F2F13">
        <w:t>/data/</w:t>
      </w:r>
      <w:proofErr w:type="spellStart"/>
      <w:r w:rsidRPr="008F2F13">
        <w:t>modalai</w:t>
      </w:r>
      <w:proofErr w:type="spellEnd"/>
      <w:r w:rsidRPr="008F2F13">
        <w:t>/</w:t>
      </w:r>
      <w:proofErr w:type="spellStart"/>
      <w:r w:rsidRPr="008F2F13">
        <w:t>opencv_tracking_intrinsics.yml</w:t>
      </w:r>
      <w:proofErr w:type="spellEnd"/>
      <w:proofErr w:type="gramEnd"/>
    </w:p>
    <w:p w14:paraId="47F4FBA0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adb</w:t>
      </w:r>
      <w:proofErr w:type="spellEnd"/>
      <w:r w:rsidRPr="008F2F13">
        <w:t xml:space="preserve"> pull </w:t>
      </w:r>
      <w:proofErr w:type="gramStart"/>
      <w:r w:rsidRPr="008F2F13">
        <w:t>/data/</w:t>
      </w:r>
      <w:proofErr w:type="spellStart"/>
      <w:r w:rsidRPr="008F2F13">
        <w:t>modalai</w:t>
      </w:r>
      <w:proofErr w:type="spellEnd"/>
      <w:r w:rsidRPr="008F2F13">
        <w:t>/</w:t>
      </w:r>
      <w:proofErr w:type="spellStart"/>
      <w:r w:rsidRPr="008F2F13">
        <w:t>opencv_stereo_intrinsics.yml</w:t>
      </w:r>
      <w:proofErr w:type="spellEnd"/>
      <w:proofErr w:type="gramEnd"/>
    </w:p>
    <w:p w14:paraId="1C660344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adb</w:t>
      </w:r>
      <w:proofErr w:type="spellEnd"/>
      <w:r w:rsidRPr="008F2F13">
        <w:t xml:space="preserve"> pull </w:t>
      </w:r>
      <w:proofErr w:type="gramStart"/>
      <w:r w:rsidRPr="008F2F13">
        <w:t>/data/</w:t>
      </w:r>
      <w:proofErr w:type="spellStart"/>
      <w:r w:rsidRPr="008F2F13">
        <w:t>modalai</w:t>
      </w:r>
      <w:proofErr w:type="spellEnd"/>
      <w:r w:rsidRPr="008F2F13">
        <w:t>/</w:t>
      </w:r>
      <w:proofErr w:type="spellStart"/>
      <w:r w:rsidRPr="008F2F13">
        <w:t>opencv_stereo_rear_intrinsics.yml</w:t>
      </w:r>
      <w:proofErr w:type="spellEnd"/>
      <w:proofErr w:type="gramEnd"/>
    </w:p>
    <w:p w14:paraId="10980EE3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adb</w:t>
      </w:r>
      <w:proofErr w:type="spellEnd"/>
      <w:r w:rsidRPr="008F2F13">
        <w:t xml:space="preserve"> pull </w:t>
      </w:r>
      <w:proofErr w:type="gramStart"/>
      <w:r w:rsidRPr="008F2F13">
        <w:t>/data/</w:t>
      </w:r>
      <w:proofErr w:type="spellStart"/>
      <w:r w:rsidRPr="008F2F13">
        <w:t>modalai</w:t>
      </w:r>
      <w:proofErr w:type="spellEnd"/>
      <w:r w:rsidRPr="008F2F13">
        <w:t>/</w:t>
      </w:r>
      <w:proofErr w:type="spellStart"/>
      <w:r w:rsidRPr="008F2F13">
        <w:t>opencv_stereo_extrinsics.yml</w:t>
      </w:r>
      <w:proofErr w:type="spellEnd"/>
      <w:proofErr w:type="gramEnd"/>
    </w:p>
    <w:p w14:paraId="347FE35F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adb</w:t>
      </w:r>
      <w:proofErr w:type="spellEnd"/>
      <w:r w:rsidRPr="008F2F13">
        <w:t xml:space="preserve"> pull </w:t>
      </w:r>
      <w:proofErr w:type="gramStart"/>
      <w:r w:rsidRPr="008F2F13">
        <w:t>/data/</w:t>
      </w:r>
      <w:proofErr w:type="spellStart"/>
      <w:r w:rsidRPr="008F2F13">
        <w:t>modalai</w:t>
      </w:r>
      <w:proofErr w:type="spellEnd"/>
      <w:r w:rsidRPr="008F2F13">
        <w:t>/</w:t>
      </w:r>
      <w:proofErr w:type="spellStart"/>
      <w:r w:rsidRPr="008F2F13">
        <w:t>opencv_stereo_rear_extrinsics.yml</w:t>
      </w:r>
      <w:proofErr w:type="spellEnd"/>
      <w:proofErr w:type="gramEnd"/>
    </w:p>
    <w:p w14:paraId="2942833D" w14:textId="77777777" w:rsidR="00020968" w:rsidRPr="008F2F13" w:rsidRDefault="00020968" w:rsidP="00020968">
      <w:pPr>
        <w:pStyle w:val="ListParagraph"/>
      </w:pPr>
    </w:p>
    <w:p w14:paraId="77B178D3" w14:textId="77777777" w:rsidR="00020968" w:rsidRPr="008F2F13" w:rsidRDefault="00020968" w:rsidP="00020968">
      <w:pPr>
        <w:pStyle w:val="ListParagraph"/>
        <w:numPr>
          <w:ilvl w:val="0"/>
          <w:numId w:val="3"/>
        </w:numPr>
      </w:pPr>
      <w:r w:rsidRPr="008F2F13">
        <w:t>On the host computer, navigate to where you downloaded the system image and install it by executing the following commands:</w:t>
      </w:r>
    </w:p>
    <w:p w14:paraId="6E75234C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r w:rsidRPr="008F2F13">
        <w:t>cd rb5_platform_1.3.1-0.8</w:t>
      </w:r>
    </w:p>
    <w:p w14:paraId="1ED80323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r w:rsidRPr="008F2F13">
        <w:t>./install.sh</w:t>
      </w:r>
    </w:p>
    <w:p w14:paraId="5FFD182D" w14:textId="77777777" w:rsidR="00020968" w:rsidRPr="008F2F13" w:rsidRDefault="00020968" w:rsidP="00020968">
      <w:pPr>
        <w:pStyle w:val="ListParagraph"/>
        <w:ind w:left="1440"/>
      </w:pPr>
    </w:p>
    <w:p w14:paraId="0B95549C" w14:textId="77777777" w:rsidR="00020968" w:rsidRPr="008F2F13" w:rsidRDefault="00020968" w:rsidP="00020968">
      <w:pPr>
        <w:pStyle w:val="ListParagraph"/>
        <w:numPr>
          <w:ilvl w:val="0"/>
          <w:numId w:val="3"/>
        </w:numPr>
      </w:pPr>
      <w:r w:rsidRPr="008F2F13">
        <w:t>Push backup camera calibration files after installation is complete:</w:t>
      </w:r>
    </w:p>
    <w:p w14:paraId="7ADBAB7A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r w:rsidRPr="008F2F13">
        <w:t>cd ~/</w:t>
      </w:r>
      <w:proofErr w:type="spellStart"/>
      <w:r w:rsidRPr="008F2F13">
        <w:t>cam_cal_files</w:t>
      </w:r>
      <w:proofErr w:type="spellEnd"/>
    </w:p>
    <w:p w14:paraId="584E5A1C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adb</w:t>
      </w:r>
      <w:proofErr w:type="spellEnd"/>
      <w:r w:rsidRPr="008F2F13">
        <w:t xml:space="preserve"> push </w:t>
      </w:r>
      <w:proofErr w:type="spellStart"/>
      <w:r w:rsidRPr="008F2F13">
        <w:t>opencv_tracking_intrinsics.yml</w:t>
      </w:r>
      <w:proofErr w:type="spellEnd"/>
      <w:r w:rsidRPr="008F2F13">
        <w:t xml:space="preserve"> /data/</w:t>
      </w:r>
      <w:proofErr w:type="spellStart"/>
      <w:proofErr w:type="gramStart"/>
      <w:r w:rsidRPr="008F2F13">
        <w:t>modalai</w:t>
      </w:r>
      <w:proofErr w:type="spellEnd"/>
      <w:proofErr w:type="gramEnd"/>
      <w:r w:rsidRPr="008F2F13">
        <w:t xml:space="preserve"> </w:t>
      </w:r>
    </w:p>
    <w:p w14:paraId="50E3C880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adb</w:t>
      </w:r>
      <w:proofErr w:type="spellEnd"/>
      <w:r w:rsidRPr="008F2F13">
        <w:t xml:space="preserve"> push </w:t>
      </w:r>
      <w:proofErr w:type="spellStart"/>
      <w:r w:rsidRPr="008F2F13">
        <w:t>opencv_stereo_intrinsics.yml</w:t>
      </w:r>
      <w:proofErr w:type="spellEnd"/>
      <w:r w:rsidRPr="008F2F13">
        <w:t xml:space="preserve"> /data/</w:t>
      </w:r>
      <w:proofErr w:type="spellStart"/>
      <w:proofErr w:type="gramStart"/>
      <w:r w:rsidRPr="008F2F13">
        <w:t>modalai</w:t>
      </w:r>
      <w:proofErr w:type="spellEnd"/>
      <w:proofErr w:type="gramEnd"/>
    </w:p>
    <w:p w14:paraId="4D8FB8A8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adb</w:t>
      </w:r>
      <w:proofErr w:type="spellEnd"/>
      <w:r w:rsidRPr="008F2F13">
        <w:t xml:space="preserve"> push </w:t>
      </w:r>
      <w:proofErr w:type="spellStart"/>
      <w:r w:rsidRPr="008F2F13">
        <w:t>opencv_stereo_rear_intrinsics.yml</w:t>
      </w:r>
      <w:proofErr w:type="spellEnd"/>
      <w:r w:rsidRPr="008F2F13">
        <w:t xml:space="preserve"> /data/</w:t>
      </w:r>
      <w:proofErr w:type="spellStart"/>
      <w:proofErr w:type="gramStart"/>
      <w:r w:rsidRPr="008F2F13">
        <w:t>modalai</w:t>
      </w:r>
      <w:proofErr w:type="spellEnd"/>
      <w:proofErr w:type="gramEnd"/>
    </w:p>
    <w:p w14:paraId="1DABDCED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adb</w:t>
      </w:r>
      <w:proofErr w:type="spellEnd"/>
      <w:r w:rsidRPr="008F2F13">
        <w:t xml:space="preserve"> push </w:t>
      </w:r>
      <w:proofErr w:type="spellStart"/>
      <w:r w:rsidRPr="008F2F13">
        <w:t>opencv_stereo_extrinsics.yml</w:t>
      </w:r>
      <w:proofErr w:type="spellEnd"/>
      <w:r w:rsidRPr="008F2F13">
        <w:t xml:space="preserve"> /data/</w:t>
      </w:r>
      <w:proofErr w:type="spellStart"/>
      <w:proofErr w:type="gramStart"/>
      <w:r w:rsidRPr="008F2F13">
        <w:t>modalai</w:t>
      </w:r>
      <w:proofErr w:type="spellEnd"/>
      <w:proofErr w:type="gramEnd"/>
    </w:p>
    <w:p w14:paraId="6547260B" w14:textId="77777777" w:rsidR="00020968" w:rsidRPr="008F2F13" w:rsidRDefault="00020968" w:rsidP="00020968">
      <w:pPr>
        <w:pStyle w:val="ListParagraph"/>
        <w:numPr>
          <w:ilvl w:val="1"/>
          <w:numId w:val="3"/>
        </w:numPr>
      </w:pPr>
      <w:proofErr w:type="spellStart"/>
      <w:r w:rsidRPr="008F2F13">
        <w:t>adb</w:t>
      </w:r>
      <w:proofErr w:type="spellEnd"/>
      <w:r w:rsidRPr="008F2F13">
        <w:t xml:space="preserve"> push </w:t>
      </w:r>
      <w:proofErr w:type="spellStart"/>
      <w:r w:rsidRPr="008F2F13">
        <w:t>opencv_stereo_rear_extrinsics.yml</w:t>
      </w:r>
      <w:proofErr w:type="spellEnd"/>
      <w:r w:rsidRPr="008F2F13">
        <w:t xml:space="preserve"> /data/</w:t>
      </w:r>
      <w:proofErr w:type="spellStart"/>
      <w:proofErr w:type="gramStart"/>
      <w:r w:rsidRPr="008F2F13">
        <w:t>modalai</w:t>
      </w:r>
      <w:proofErr w:type="spellEnd"/>
      <w:proofErr w:type="gramEnd"/>
    </w:p>
    <w:p w14:paraId="758B6BCE" w14:textId="77777777" w:rsidR="00020968" w:rsidRPr="008F2F13" w:rsidRDefault="00020968" w:rsidP="00020968">
      <w:pPr>
        <w:rPr>
          <w:u w:val="single"/>
        </w:rPr>
      </w:pPr>
      <w:r w:rsidRPr="008F2F13">
        <w:rPr>
          <w:u w:val="single"/>
        </w:rPr>
        <w:t>A4.2 – PX4 and QCG</w:t>
      </w:r>
    </w:p>
    <w:p w14:paraId="00B3A8B0" w14:textId="77777777" w:rsidR="00020968" w:rsidRPr="008F2F13" w:rsidRDefault="00020968" w:rsidP="00020968">
      <w:r w:rsidRPr="008F2F13">
        <w:t>Before starting the steps in A3.2, download Q Ground Control (QGC).</w:t>
      </w:r>
    </w:p>
    <w:p w14:paraId="075B1C51" w14:textId="77777777" w:rsidR="00020968" w:rsidRPr="008F2F13" w:rsidRDefault="00020968" w:rsidP="00020968">
      <w:r w:rsidRPr="008F2F13">
        <w:t xml:space="preserve">Steps 1 to 5 enable </w:t>
      </w:r>
      <w:proofErr w:type="spellStart"/>
      <w:r w:rsidRPr="008F2F13">
        <w:t>wifi</w:t>
      </w:r>
      <w:proofErr w:type="spellEnd"/>
      <w:r w:rsidRPr="008F2F13">
        <w:t xml:space="preserve"> connectivity with the drone: </w:t>
      </w:r>
      <w:hyperlink r:id="rId15" w:history="1">
        <w:r w:rsidRPr="008F2F13">
          <w:rPr>
            <w:rStyle w:val="Hyperlink"/>
          </w:rPr>
          <w:t>https://docs.modalai.com/voxl-wifi/</w:t>
        </w:r>
      </w:hyperlink>
    </w:p>
    <w:p w14:paraId="4D5A01A1" w14:textId="77777777" w:rsidR="00020968" w:rsidRPr="008F2F13" w:rsidRDefault="00020968" w:rsidP="00020968">
      <w:r w:rsidRPr="008F2F13">
        <w:t xml:space="preserve">Steps 6 to 11 enable MAVLINK and QCG communication with the </w:t>
      </w:r>
      <w:proofErr w:type="gramStart"/>
      <w:r w:rsidRPr="008F2F13">
        <w:t>computer</w:t>
      </w:r>
      <w:proofErr w:type="gramEnd"/>
    </w:p>
    <w:p w14:paraId="10FD574B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r w:rsidRPr="008F2F13">
        <w:t xml:space="preserve">Setup a </w:t>
      </w:r>
      <w:proofErr w:type="spellStart"/>
      <w:r w:rsidRPr="008F2F13">
        <w:t>wifi</w:t>
      </w:r>
      <w:proofErr w:type="spellEnd"/>
      <w:r w:rsidRPr="008F2F13">
        <w:t xml:space="preserve"> hotspot. For example, you can use a cellphone and set SSID = “hotspot123” and password = “hotspot123”.</w:t>
      </w:r>
    </w:p>
    <w:p w14:paraId="620A934A" w14:textId="77777777" w:rsidR="00020968" w:rsidRPr="008F2F13" w:rsidRDefault="00020968" w:rsidP="00020968">
      <w:pPr>
        <w:pStyle w:val="ListParagraph"/>
      </w:pPr>
    </w:p>
    <w:p w14:paraId="4AC15CD1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r w:rsidRPr="008F2F13">
        <w:t>Connect the drone to the host computer via a USB cable, ensuring it is detected.</w:t>
      </w:r>
    </w:p>
    <w:p w14:paraId="77129D15" w14:textId="77777777" w:rsidR="00020968" w:rsidRPr="008F2F13" w:rsidRDefault="00020968" w:rsidP="00020968">
      <w:pPr>
        <w:pStyle w:val="ListParagraph"/>
      </w:pPr>
    </w:p>
    <w:p w14:paraId="202122B2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r w:rsidRPr="008F2F13">
        <w:t>Open a terminal on the computer and execute the command:</w:t>
      </w:r>
    </w:p>
    <w:p w14:paraId="323CC814" w14:textId="77777777" w:rsidR="00020968" w:rsidRPr="008F2F13" w:rsidRDefault="00020968" w:rsidP="00020968">
      <w:pPr>
        <w:pStyle w:val="ListParagraph"/>
        <w:numPr>
          <w:ilvl w:val="1"/>
          <w:numId w:val="4"/>
        </w:numPr>
      </w:pPr>
      <w:proofErr w:type="spellStart"/>
      <w:r w:rsidRPr="008F2F13">
        <w:t>voxl-wifi</w:t>
      </w:r>
      <w:proofErr w:type="spellEnd"/>
      <w:r w:rsidRPr="008F2F13">
        <w:t xml:space="preserve"> station &lt;</w:t>
      </w:r>
      <w:proofErr w:type="spellStart"/>
      <w:r w:rsidRPr="008F2F13">
        <w:t>ssid</w:t>
      </w:r>
      <w:proofErr w:type="spellEnd"/>
      <w:r w:rsidRPr="008F2F13">
        <w:t xml:space="preserve">&gt; [password] </w:t>
      </w:r>
    </w:p>
    <w:p w14:paraId="60D470B2" w14:textId="77777777" w:rsidR="00020968" w:rsidRPr="008F2F13" w:rsidRDefault="00020968" w:rsidP="00020968">
      <w:pPr>
        <w:pStyle w:val="ListParagraph"/>
        <w:ind w:left="1440"/>
      </w:pPr>
    </w:p>
    <w:p w14:paraId="50F436CD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r w:rsidRPr="008F2F13">
        <w:t>The next time the drone is rebooted, it should automatically connect to that network. Connecting to the drone via ssh on the host computer should be possible.</w:t>
      </w:r>
    </w:p>
    <w:p w14:paraId="43E74405" w14:textId="77777777" w:rsidR="00020968" w:rsidRPr="008F2F13" w:rsidRDefault="00020968" w:rsidP="00020968">
      <w:pPr>
        <w:pStyle w:val="ListParagraph"/>
      </w:pPr>
    </w:p>
    <w:p w14:paraId="1A293CB9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r w:rsidRPr="008F2F13">
        <w:t xml:space="preserve">To connect to the drone via ssh, ensure both the computer and drone are on the same </w:t>
      </w:r>
      <w:r>
        <w:t>Wi-F</w:t>
      </w:r>
      <w:r w:rsidRPr="008F2F13">
        <w:t>i network. On the computer, open a terminal and execute:</w:t>
      </w:r>
    </w:p>
    <w:p w14:paraId="3B0B54EE" w14:textId="77777777" w:rsidR="00020968" w:rsidRPr="008F2F13" w:rsidRDefault="00020968" w:rsidP="00020968">
      <w:pPr>
        <w:pStyle w:val="ListParagraph"/>
        <w:numPr>
          <w:ilvl w:val="1"/>
          <w:numId w:val="4"/>
        </w:numPr>
      </w:pPr>
      <w:r w:rsidRPr="008F2F13">
        <w:t>ssh root@{DRONE_IP}</w:t>
      </w:r>
    </w:p>
    <w:p w14:paraId="3CC6127E" w14:textId="77777777" w:rsidR="00020968" w:rsidRPr="008F2F13" w:rsidRDefault="00020968" w:rsidP="00020968">
      <w:pPr>
        <w:pStyle w:val="ListParagraph"/>
        <w:numPr>
          <w:ilvl w:val="2"/>
          <w:numId w:val="4"/>
        </w:numPr>
      </w:pPr>
      <w:r w:rsidRPr="008F2F13">
        <w:t xml:space="preserve">password is </w:t>
      </w:r>
      <w:proofErr w:type="gramStart"/>
      <w:r w:rsidRPr="008F2F13">
        <w:rPr>
          <w:i/>
          <w:iCs/>
        </w:rPr>
        <w:t>oelinux123</w:t>
      </w:r>
      <w:proofErr w:type="gramEnd"/>
    </w:p>
    <w:p w14:paraId="15C0320F" w14:textId="77777777" w:rsidR="00020968" w:rsidRPr="008F2F13" w:rsidRDefault="00020968" w:rsidP="00020968">
      <w:pPr>
        <w:pStyle w:val="ListParagraph"/>
        <w:numPr>
          <w:ilvl w:val="2"/>
          <w:numId w:val="4"/>
        </w:numPr>
      </w:pPr>
      <w:r w:rsidRPr="008F2F13">
        <w:t>DRONE_IP</w:t>
      </w:r>
      <w:r>
        <w:t xml:space="preserve"> is found</w:t>
      </w:r>
      <w:r w:rsidRPr="008F2F13">
        <w:t xml:space="preserve"> by going on connections </w:t>
      </w:r>
      <w:r w:rsidRPr="008F2F13">
        <w:sym w:font="Wingdings" w:char="F0E0"/>
      </w:r>
      <w:r w:rsidRPr="008F2F13">
        <w:t xml:space="preserve"> mobile hotspot and tethering </w:t>
      </w:r>
      <w:r w:rsidRPr="008F2F13">
        <w:sym w:font="Wingdings" w:char="F0E0"/>
      </w:r>
      <w:r w:rsidRPr="008F2F13">
        <w:t xml:space="preserve"> mobile hotspot </w:t>
      </w:r>
      <w:r w:rsidRPr="008F2F13">
        <w:sym w:font="Wingdings" w:char="F0E0"/>
      </w:r>
      <w:r w:rsidRPr="008F2F13">
        <w:t xml:space="preserve"> connected </w:t>
      </w:r>
      <w:proofErr w:type="gramStart"/>
      <w:r w:rsidRPr="008F2F13">
        <w:t>devices</w:t>
      </w:r>
      <w:proofErr w:type="gramEnd"/>
    </w:p>
    <w:p w14:paraId="094D2B77" w14:textId="77777777" w:rsidR="00020968" w:rsidRPr="008F2F13" w:rsidRDefault="00020968" w:rsidP="00020968">
      <w:pPr>
        <w:pStyle w:val="ListParagraph"/>
        <w:ind w:left="2340"/>
      </w:pPr>
    </w:p>
    <w:p w14:paraId="708928AD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r w:rsidRPr="008F2F13">
        <w:t xml:space="preserve">Configure </w:t>
      </w:r>
      <w:proofErr w:type="spellStart"/>
      <w:r w:rsidRPr="008F2F13">
        <w:t>mavlink</w:t>
      </w:r>
      <w:proofErr w:type="spellEnd"/>
      <w:r w:rsidRPr="008F2F13">
        <w:t xml:space="preserve"> by executing the following command and following the </w:t>
      </w:r>
      <w:proofErr w:type="gramStart"/>
      <w:r w:rsidRPr="008F2F13">
        <w:t>prompts</w:t>
      </w:r>
      <w:proofErr w:type="gramEnd"/>
    </w:p>
    <w:p w14:paraId="58EA7ABE" w14:textId="77777777" w:rsidR="00020968" w:rsidRPr="008F2F13" w:rsidRDefault="00020968" w:rsidP="00020968">
      <w:pPr>
        <w:pStyle w:val="ListParagraph"/>
        <w:numPr>
          <w:ilvl w:val="1"/>
          <w:numId w:val="4"/>
        </w:numPr>
      </w:pPr>
      <w:proofErr w:type="spellStart"/>
      <w:r w:rsidRPr="008F2F13">
        <w:t>voxl</w:t>
      </w:r>
      <w:proofErr w:type="spellEnd"/>
      <w:r w:rsidRPr="008F2F13">
        <w:t>-configure-</w:t>
      </w:r>
      <w:proofErr w:type="spellStart"/>
      <w:r w:rsidRPr="008F2F13">
        <w:t>mavlink</w:t>
      </w:r>
      <w:proofErr w:type="spellEnd"/>
      <w:r w:rsidRPr="008F2F13">
        <w:t>-</w:t>
      </w:r>
      <w:proofErr w:type="gramStart"/>
      <w:r w:rsidRPr="008F2F13">
        <w:t>server</w:t>
      </w:r>
      <w:proofErr w:type="gramEnd"/>
    </w:p>
    <w:p w14:paraId="3673BBA4" w14:textId="77777777" w:rsidR="00020968" w:rsidRPr="008F2F13" w:rsidRDefault="00020968" w:rsidP="00020968">
      <w:pPr>
        <w:jc w:val="center"/>
      </w:pPr>
      <w:r w:rsidRPr="008F2F13">
        <w:rPr>
          <w:noProof/>
          <w:lang w:eastAsia="en-CA"/>
        </w:rPr>
        <w:drawing>
          <wp:inline distT="0" distB="0" distL="0" distR="0" wp14:anchorId="48362A3A" wp14:editId="60FEDCF2">
            <wp:extent cx="2672039" cy="1964267"/>
            <wp:effectExtent l="0" t="0" r="0" b="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4565" cy="196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5CA5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r w:rsidRPr="008F2F13">
        <w:t>Enable px4 and setup QCG IP by executing the following command and responding to the prompts as follows:</w:t>
      </w:r>
    </w:p>
    <w:p w14:paraId="3CD8E628" w14:textId="77777777" w:rsidR="00020968" w:rsidRPr="008F2F13" w:rsidRDefault="00020968" w:rsidP="00020968">
      <w:pPr>
        <w:pStyle w:val="ListParagraph"/>
        <w:numPr>
          <w:ilvl w:val="1"/>
          <w:numId w:val="4"/>
        </w:numPr>
      </w:pPr>
      <w:r w:rsidRPr="008F2F13">
        <w:t>voxl-configure-vision-</w:t>
      </w:r>
      <w:proofErr w:type="gramStart"/>
      <w:r w:rsidRPr="008F2F13">
        <w:t>px4</w:t>
      </w:r>
      <w:proofErr w:type="gramEnd"/>
    </w:p>
    <w:p w14:paraId="6802598E" w14:textId="77777777" w:rsidR="00020968" w:rsidRPr="008F2F13" w:rsidRDefault="00020968" w:rsidP="00020968">
      <w:pPr>
        <w:jc w:val="center"/>
      </w:pPr>
      <w:r w:rsidRPr="008F2F13">
        <w:rPr>
          <w:noProof/>
          <w:lang w:eastAsia="en-CA"/>
        </w:rPr>
        <w:drawing>
          <wp:inline distT="0" distB="0" distL="0" distR="0" wp14:anchorId="2C6F081B" wp14:editId="3A96C5A2">
            <wp:extent cx="2547753" cy="3031067"/>
            <wp:effectExtent l="0" t="0" r="5080" b="0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51887" cy="30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2924C" w14:textId="77777777" w:rsidR="00020968" w:rsidRPr="008F2F13" w:rsidRDefault="00020968" w:rsidP="00020968">
      <w:r w:rsidRPr="008F2F13">
        <w:t>QGC IP address is the IP address of the host computer. It can be found using the command:</w:t>
      </w:r>
    </w:p>
    <w:p w14:paraId="58235529" w14:textId="77777777" w:rsidR="00020968" w:rsidRPr="008F2F13" w:rsidRDefault="00020968" w:rsidP="00020968">
      <w:pPr>
        <w:pStyle w:val="ListParagraph"/>
        <w:numPr>
          <w:ilvl w:val="0"/>
          <w:numId w:val="6"/>
        </w:numPr>
      </w:pPr>
      <w:proofErr w:type="spellStart"/>
      <w:r w:rsidRPr="008F2F13">
        <w:t>ifconfig</w:t>
      </w:r>
      <w:proofErr w:type="spellEnd"/>
      <w:r w:rsidRPr="008F2F13">
        <w:t xml:space="preserve"> -a</w:t>
      </w:r>
    </w:p>
    <w:p w14:paraId="5E86E0C8" w14:textId="77777777" w:rsidR="00020968" w:rsidRPr="008F2F13" w:rsidRDefault="00020968" w:rsidP="00020968">
      <w:pPr>
        <w:pStyle w:val="ListParagraph"/>
        <w:ind w:left="2160"/>
      </w:pPr>
    </w:p>
    <w:p w14:paraId="776A3F28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r w:rsidRPr="008F2F13">
        <w:t xml:space="preserve">Update </w:t>
      </w:r>
      <w:proofErr w:type="gramStart"/>
      <w:r w:rsidRPr="008F2F13">
        <w:t>the .param</w:t>
      </w:r>
      <w:proofErr w:type="gramEnd"/>
      <w:r w:rsidRPr="008F2F13">
        <w:t xml:space="preserve"> file on QGC. It can be found at the following </w:t>
      </w:r>
      <w:proofErr w:type="spellStart"/>
      <w:r w:rsidRPr="008F2F13">
        <w:t>github</w:t>
      </w:r>
      <w:proofErr w:type="spellEnd"/>
      <w:r w:rsidRPr="008F2F13">
        <w:t xml:space="preserve"> repo: </w:t>
      </w:r>
      <w:hyperlink r:id="rId18" w:history="1">
        <w:r w:rsidRPr="008F2F13">
          <w:rPr>
            <w:rStyle w:val="Hyperlink"/>
          </w:rPr>
          <w:t>https://github.com/albud187/RB5_MAVROS_params</w:t>
        </w:r>
      </w:hyperlink>
      <w:r w:rsidRPr="008F2F13">
        <w:t xml:space="preserve"> as the filename “RB5_MAVROS_VIO_09-</w:t>
      </w:r>
      <w:proofErr w:type="gramStart"/>
      <w:r w:rsidRPr="008F2F13">
        <w:t>26.params</w:t>
      </w:r>
      <w:proofErr w:type="gramEnd"/>
      <w:r w:rsidRPr="008F2F13">
        <w:t>”</w:t>
      </w:r>
    </w:p>
    <w:p w14:paraId="4205CDF4" w14:textId="77777777" w:rsidR="00020968" w:rsidRPr="008F2F13" w:rsidRDefault="00020968" w:rsidP="00020968">
      <w:pPr>
        <w:pStyle w:val="ListParagraph"/>
      </w:pPr>
    </w:p>
    <w:p w14:paraId="73BADD2F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r w:rsidRPr="008F2F13">
        <w:t xml:space="preserve">Open QGC </w:t>
      </w:r>
      <w:r w:rsidRPr="008F2F13">
        <w:sym w:font="Wingdings" w:char="F0E0"/>
      </w:r>
      <w:r w:rsidRPr="008F2F13">
        <w:t xml:space="preserve"> vehicle setup </w:t>
      </w:r>
      <w:r w:rsidRPr="008F2F13">
        <w:sym w:font="Wingdings" w:char="F0E0"/>
      </w:r>
      <w:r w:rsidRPr="008F2F13">
        <w:t xml:space="preserve"> parameters </w:t>
      </w:r>
      <w:r w:rsidRPr="008F2F13">
        <w:sym w:font="Wingdings" w:char="F0E0"/>
      </w:r>
      <w:r w:rsidRPr="008F2F13">
        <w:t xml:space="preserve"> tools </w:t>
      </w:r>
      <w:r w:rsidRPr="008F2F13">
        <w:sym w:font="Wingdings" w:char="F0E0"/>
      </w:r>
      <w:r w:rsidRPr="008F2F13">
        <w:t>load from file.</w:t>
      </w:r>
    </w:p>
    <w:p w14:paraId="62C44238" w14:textId="77777777" w:rsidR="00020968" w:rsidRPr="008F2F13" w:rsidRDefault="00020968" w:rsidP="00020968">
      <w:pPr>
        <w:pStyle w:val="ListParagraph"/>
      </w:pPr>
    </w:p>
    <w:p w14:paraId="1E2D38C9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proofErr w:type="gramStart"/>
      <w:r w:rsidRPr="008F2F13">
        <w:lastRenderedPageBreak/>
        <w:t>This .param</w:t>
      </w:r>
      <w:proofErr w:type="gramEnd"/>
      <w:r w:rsidRPr="008F2F13">
        <w:t xml:space="preserve"> file is required to allow the drone to arm and fly </w:t>
      </w:r>
      <w:r w:rsidRPr="008F2F13">
        <w:rPr>
          <w:b/>
          <w:bCs/>
        </w:rPr>
        <w:t>without GPS.</w:t>
      </w:r>
    </w:p>
    <w:p w14:paraId="47E833B6" w14:textId="77777777" w:rsidR="00020968" w:rsidRPr="008F2F13" w:rsidRDefault="00020968" w:rsidP="00020968">
      <w:pPr>
        <w:pStyle w:val="ListParagraph"/>
      </w:pPr>
    </w:p>
    <w:p w14:paraId="3214ABE7" w14:textId="77777777" w:rsidR="00020968" w:rsidRPr="008F2F13" w:rsidRDefault="00020968" w:rsidP="00020968">
      <w:pPr>
        <w:pStyle w:val="ListParagraph"/>
        <w:numPr>
          <w:ilvl w:val="0"/>
          <w:numId w:val="4"/>
        </w:numPr>
      </w:pPr>
      <w:r w:rsidRPr="008F2F13">
        <w:t xml:space="preserve">The drone can now be flown safely without GPS using </w:t>
      </w:r>
      <w:r w:rsidRPr="008F2F13">
        <w:rPr>
          <w:b/>
          <w:bCs/>
        </w:rPr>
        <w:t>position mode</w:t>
      </w:r>
      <w:r w:rsidRPr="008F2F13">
        <w:t xml:space="preserve"> using the virtual joystick. If not, wait for this popup to appear on QGC, indicating that VIO has started.</w:t>
      </w:r>
    </w:p>
    <w:p w14:paraId="5E138E24" w14:textId="77777777" w:rsidR="00020968" w:rsidRPr="008F2F13" w:rsidRDefault="00020968" w:rsidP="00020968">
      <w:pPr>
        <w:pStyle w:val="ListParagraph"/>
      </w:pPr>
    </w:p>
    <w:p w14:paraId="2F40D106" w14:textId="77777777" w:rsidR="00020968" w:rsidRPr="008F2F13" w:rsidRDefault="00020968" w:rsidP="00020968">
      <w:pPr>
        <w:jc w:val="center"/>
      </w:pPr>
      <w:r w:rsidRPr="008F2F13">
        <w:rPr>
          <w:noProof/>
          <w:lang w:eastAsia="en-CA"/>
        </w:rPr>
        <w:drawing>
          <wp:inline distT="0" distB="0" distL="0" distR="0" wp14:anchorId="452898D0" wp14:editId="417B4FE9">
            <wp:extent cx="4838700" cy="838200"/>
            <wp:effectExtent l="0" t="0" r="0" b="0"/>
            <wp:docPr id="54" name="Picture 54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, rectang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F93C4" w14:textId="77777777" w:rsidR="00020968" w:rsidRPr="008F2F13" w:rsidRDefault="00020968" w:rsidP="00020968">
      <w:r w:rsidRPr="008F2F13">
        <w:tab/>
        <w:t>After this popup, the drone should be able to switch to position mode. Position mode requires the drone to have a pose estimate, such as from VIO.</w:t>
      </w:r>
    </w:p>
    <w:p w14:paraId="58F4B612" w14:textId="77777777" w:rsidR="00020968" w:rsidRPr="008F2F13" w:rsidRDefault="00020968" w:rsidP="00020968">
      <w:pPr>
        <w:jc w:val="center"/>
      </w:pPr>
      <w:r w:rsidRPr="008F2F13">
        <w:rPr>
          <w:noProof/>
          <w:lang w:eastAsia="en-CA"/>
        </w:rPr>
        <w:drawing>
          <wp:inline distT="0" distB="0" distL="0" distR="0" wp14:anchorId="32B56A26" wp14:editId="74B5F8BC">
            <wp:extent cx="5029200" cy="2938536"/>
            <wp:effectExtent l="0" t="0" r="0" b="0"/>
            <wp:docPr id="55" name="Picture 5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ap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36168" cy="2942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9B1A6" w14:textId="77777777" w:rsidR="00020968" w:rsidRPr="008F2F13" w:rsidRDefault="00020968" w:rsidP="00020968"/>
    <w:p w14:paraId="0C20F05E" w14:textId="77777777" w:rsidR="00020968" w:rsidRPr="008F2F13" w:rsidRDefault="00020968" w:rsidP="00020968">
      <w:pPr>
        <w:rPr>
          <w:u w:val="single"/>
        </w:rPr>
      </w:pPr>
      <w:r w:rsidRPr="008F2F13">
        <w:rPr>
          <w:u w:val="single"/>
        </w:rPr>
        <w:t>A4.3 – ROS setup</w:t>
      </w:r>
    </w:p>
    <w:p w14:paraId="66B20F6D" w14:textId="77777777" w:rsidR="00020968" w:rsidRPr="008F2F13" w:rsidRDefault="00020968" w:rsidP="00020968">
      <w:r w:rsidRPr="008F2F13">
        <w:t xml:space="preserve">Steps 1 to 7: </w:t>
      </w:r>
      <w:hyperlink r:id="rId21" w:history="1">
        <w:r w:rsidRPr="008F2F13">
          <w:rPr>
            <w:rStyle w:val="Hyperlink"/>
          </w:rPr>
          <w:t>https://docs.modalai.com/setup-ros-on-voxl-2/</w:t>
        </w:r>
      </w:hyperlink>
    </w:p>
    <w:p w14:paraId="5806BB29" w14:textId="77777777" w:rsidR="00020968" w:rsidRPr="008F2F13" w:rsidRDefault="00020968" w:rsidP="00020968">
      <w:r w:rsidRPr="008F2F13">
        <w:t xml:space="preserve">Steps 8 to 14: </w:t>
      </w:r>
      <w:hyperlink r:id="rId22" w:history="1">
        <w:r w:rsidRPr="008F2F13">
          <w:rPr>
            <w:rStyle w:val="Hyperlink"/>
          </w:rPr>
          <w:t>https://docs.modalai.com/mavros-voxl-2/</w:t>
        </w:r>
      </w:hyperlink>
    </w:p>
    <w:p w14:paraId="154709AF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Open a terminal and ssh into the drone.</w:t>
      </w:r>
    </w:p>
    <w:p w14:paraId="614B46BA" w14:textId="77777777" w:rsidR="00020968" w:rsidRPr="008F2F13" w:rsidRDefault="00020968" w:rsidP="00020968">
      <w:pPr>
        <w:pStyle w:val="ListParagraph"/>
      </w:pPr>
    </w:p>
    <w:p w14:paraId="1FE54AB4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Execute:</w:t>
      </w:r>
    </w:p>
    <w:p w14:paraId="3A6F9BE8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proofErr w:type="spellStart"/>
      <w:r w:rsidRPr="008F2F13">
        <w:t>sudo</w:t>
      </w:r>
      <w:proofErr w:type="spellEnd"/>
      <w:r w:rsidRPr="008F2F13">
        <w:t xml:space="preserve"> apt-get </w:t>
      </w:r>
      <w:proofErr w:type="gramStart"/>
      <w:r w:rsidRPr="008F2F13">
        <w:t>update</w:t>
      </w:r>
      <w:proofErr w:type="gramEnd"/>
    </w:p>
    <w:p w14:paraId="66BCD5D1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  <w:rPr>
          <w:lang w:val="pt-BR"/>
        </w:rPr>
      </w:pPr>
      <w:proofErr w:type="spellStart"/>
      <w:r w:rsidRPr="008F2F13">
        <w:rPr>
          <w:lang w:val="pt-BR"/>
        </w:rPr>
        <w:t>sudo</w:t>
      </w:r>
      <w:proofErr w:type="spellEnd"/>
      <w:r w:rsidRPr="008F2F13">
        <w:rPr>
          <w:lang w:val="pt-BR"/>
        </w:rPr>
        <w:t xml:space="preserve"> </w:t>
      </w:r>
      <w:proofErr w:type="spellStart"/>
      <w:r w:rsidRPr="008F2F13">
        <w:rPr>
          <w:lang w:val="pt-BR"/>
        </w:rPr>
        <w:t>apt</w:t>
      </w:r>
      <w:proofErr w:type="spellEnd"/>
      <w:r w:rsidRPr="008F2F13">
        <w:rPr>
          <w:lang w:val="pt-BR"/>
        </w:rPr>
        <w:t xml:space="preserve"> </w:t>
      </w:r>
      <w:proofErr w:type="spellStart"/>
      <w:r w:rsidRPr="008F2F13">
        <w:rPr>
          <w:lang w:val="pt-BR"/>
        </w:rPr>
        <w:t>install</w:t>
      </w:r>
      <w:proofErr w:type="spellEnd"/>
      <w:r w:rsidRPr="008F2F13">
        <w:rPr>
          <w:lang w:val="pt-BR"/>
        </w:rPr>
        <w:t xml:space="preserve"> -y </w:t>
      </w:r>
      <w:proofErr w:type="spellStart"/>
      <w:r w:rsidRPr="008F2F13">
        <w:rPr>
          <w:lang w:val="pt-BR"/>
        </w:rPr>
        <w:t>ros</w:t>
      </w:r>
      <w:proofErr w:type="spellEnd"/>
      <w:r w:rsidRPr="008F2F13">
        <w:rPr>
          <w:lang w:val="pt-BR"/>
        </w:rPr>
        <w:t>-</w:t>
      </w:r>
      <w:proofErr w:type="spellStart"/>
      <w:r w:rsidRPr="008F2F13">
        <w:rPr>
          <w:lang w:val="pt-BR"/>
        </w:rPr>
        <w:t>melodic</w:t>
      </w:r>
      <w:proofErr w:type="spellEnd"/>
      <w:r w:rsidRPr="008F2F13">
        <w:rPr>
          <w:lang w:val="pt-BR"/>
        </w:rPr>
        <w:t>-</w:t>
      </w:r>
      <w:proofErr w:type="spellStart"/>
      <w:r w:rsidRPr="008F2F13">
        <w:rPr>
          <w:lang w:val="pt-BR"/>
        </w:rPr>
        <w:t>ros</w:t>
      </w:r>
      <w:proofErr w:type="spellEnd"/>
      <w:r w:rsidRPr="008F2F13">
        <w:rPr>
          <w:lang w:val="pt-BR"/>
        </w:rPr>
        <w:t xml:space="preserve">-base </w:t>
      </w:r>
      <w:proofErr w:type="spellStart"/>
      <w:r w:rsidRPr="008F2F13">
        <w:rPr>
          <w:lang w:val="pt-BR"/>
        </w:rPr>
        <w:t>ros-melodic-image-transport</w:t>
      </w:r>
      <w:proofErr w:type="spellEnd"/>
    </w:p>
    <w:p w14:paraId="75639827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proofErr w:type="spellStart"/>
      <w:r w:rsidRPr="008F2F13">
        <w:t>voxl</w:t>
      </w:r>
      <w:proofErr w:type="spellEnd"/>
      <w:r w:rsidRPr="008F2F13">
        <w:t>-configure-</w:t>
      </w:r>
      <w:proofErr w:type="spellStart"/>
      <w:r w:rsidRPr="008F2F13">
        <w:t>mpa</w:t>
      </w:r>
      <w:proofErr w:type="spellEnd"/>
      <w:r w:rsidRPr="008F2F13">
        <w:t xml:space="preserve"> -p -f rb5-</w:t>
      </w:r>
      <w:proofErr w:type="gramStart"/>
      <w:r w:rsidRPr="008F2F13">
        <w:t>flight</w:t>
      </w:r>
      <w:proofErr w:type="gramEnd"/>
    </w:p>
    <w:p w14:paraId="08D0F939" w14:textId="77777777" w:rsidR="00020968" w:rsidRPr="008F2F13" w:rsidRDefault="00020968" w:rsidP="00020968">
      <w:pPr>
        <w:pStyle w:val="ListParagraph"/>
        <w:ind w:left="1440"/>
      </w:pPr>
    </w:p>
    <w:p w14:paraId="53F5A64B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Open ~</w:t>
      </w:r>
      <w:proofErr w:type="gramStart"/>
      <w:r w:rsidRPr="008F2F13">
        <w:t>/.</w:t>
      </w:r>
      <w:proofErr w:type="spellStart"/>
      <w:r w:rsidRPr="008F2F13">
        <w:t>bashrc</w:t>
      </w:r>
      <w:proofErr w:type="spellEnd"/>
      <w:proofErr w:type="gramEnd"/>
      <w:r w:rsidRPr="008F2F13">
        <w:t xml:space="preserve"> by executing:</w:t>
      </w:r>
    </w:p>
    <w:p w14:paraId="11F979FE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>nano ~</w:t>
      </w:r>
      <w:proofErr w:type="gramStart"/>
      <w:r w:rsidRPr="008F2F13">
        <w:t>/.</w:t>
      </w:r>
      <w:proofErr w:type="spellStart"/>
      <w:r w:rsidRPr="008F2F13">
        <w:t>bashrc</w:t>
      </w:r>
      <w:proofErr w:type="spellEnd"/>
      <w:proofErr w:type="gramEnd"/>
    </w:p>
    <w:p w14:paraId="2AC9CA95" w14:textId="77777777" w:rsidR="00020968" w:rsidRPr="008F2F13" w:rsidRDefault="00020968" w:rsidP="00020968">
      <w:pPr>
        <w:pStyle w:val="ListParagraph"/>
        <w:ind w:left="1440"/>
      </w:pPr>
    </w:p>
    <w:p w14:paraId="1A6D90A5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On ~</w:t>
      </w:r>
      <w:proofErr w:type="gramStart"/>
      <w:r w:rsidRPr="008F2F13">
        <w:t>/.</w:t>
      </w:r>
      <w:proofErr w:type="spellStart"/>
      <w:r w:rsidRPr="008F2F13">
        <w:t>bashrc</w:t>
      </w:r>
      <w:proofErr w:type="spellEnd"/>
      <w:proofErr w:type="gramEnd"/>
      <w:r w:rsidRPr="008F2F13">
        <w:t xml:space="preserve"> add the following line:</w:t>
      </w:r>
    </w:p>
    <w:p w14:paraId="7852CD99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>. /opt/ros/melodic/setup.sh</w:t>
      </w:r>
    </w:p>
    <w:p w14:paraId="1BA6679C" w14:textId="77777777" w:rsidR="00020968" w:rsidRPr="008F2F13" w:rsidRDefault="00020968" w:rsidP="00020968">
      <w:pPr>
        <w:pStyle w:val="ListParagraph"/>
        <w:ind w:left="1440"/>
      </w:pPr>
    </w:p>
    <w:p w14:paraId="59E19D6B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Save and close the ~</w:t>
      </w:r>
      <w:proofErr w:type="gramStart"/>
      <w:r w:rsidRPr="008F2F13">
        <w:t>/.</w:t>
      </w:r>
      <w:proofErr w:type="spellStart"/>
      <w:r w:rsidRPr="008F2F13">
        <w:t>bashrc</w:t>
      </w:r>
      <w:proofErr w:type="spellEnd"/>
      <w:proofErr w:type="gramEnd"/>
      <w:r w:rsidRPr="008F2F13">
        <w:t xml:space="preserve"> file. Then source it by executing:</w:t>
      </w:r>
    </w:p>
    <w:p w14:paraId="3F60F23B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>source ~</w:t>
      </w:r>
      <w:proofErr w:type="gramStart"/>
      <w:r w:rsidRPr="008F2F13">
        <w:t>/.</w:t>
      </w:r>
      <w:proofErr w:type="spellStart"/>
      <w:r w:rsidRPr="008F2F13">
        <w:t>bashrc</w:t>
      </w:r>
      <w:proofErr w:type="spellEnd"/>
      <w:proofErr w:type="gramEnd"/>
    </w:p>
    <w:p w14:paraId="05398B8B" w14:textId="77777777" w:rsidR="00020968" w:rsidRPr="008F2F13" w:rsidRDefault="00020968" w:rsidP="00020968">
      <w:pPr>
        <w:pStyle w:val="ListParagraph"/>
        <w:ind w:left="1440"/>
      </w:pPr>
    </w:p>
    <w:p w14:paraId="0BAAF943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Now</w:t>
      </w:r>
      <w:r>
        <w:t>,</w:t>
      </w:r>
      <w:r w:rsidRPr="008F2F13">
        <w:t xml:space="preserve"> you can execute:</w:t>
      </w:r>
    </w:p>
    <w:p w14:paraId="392947CC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 xml:space="preserve">roslaunch </w:t>
      </w:r>
      <w:proofErr w:type="spellStart"/>
      <w:r w:rsidRPr="008F2F13">
        <w:t>voxl_mpa_to_ros</w:t>
      </w:r>
      <w:proofErr w:type="spellEnd"/>
      <w:r w:rsidRPr="008F2F13">
        <w:t xml:space="preserve"> </w:t>
      </w:r>
      <w:proofErr w:type="spellStart"/>
      <w:r w:rsidRPr="008F2F13">
        <w:t>voxl_mpa_to_</w:t>
      </w:r>
      <w:proofErr w:type="gramStart"/>
      <w:r w:rsidRPr="008F2F13">
        <w:t>ros.launch</w:t>
      </w:r>
      <w:proofErr w:type="spellEnd"/>
      <w:proofErr w:type="gramEnd"/>
    </w:p>
    <w:p w14:paraId="7FB42962" w14:textId="77777777" w:rsidR="00020968" w:rsidRPr="008F2F13" w:rsidRDefault="00020968" w:rsidP="00020968">
      <w:pPr>
        <w:pStyle w:val="ListParagraph"/>
        <w:ind w:left="1440"/>
      </w:pPr>
    </w:p>
    <w:p w14:paraId="3DA4915C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The command in step 6) will start publishing the camera imagery as ROS topics.</w:t>
      </w:r>
    </w:p>
    <w:p w14:paraId="6D693A87" w14:textId="77777777" w:rsidR="00020968" w:rsidRPr="008F2F13" w:rsidRDefault="00020968" w:rsidP="00020968">
      <w:pPr>
        <w:pStyle w:val="ListParagraph"/>
      </w:pPr>
    </w:p>
    <w:p w14:paraId="78F75183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Install MAVROS by executing:</w:t>
      </w:r>
    </w:p>
    <w:p w14:paraId="42FF1430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  <w:rPr>
          <w:lang w:val="pt-BR"/>
        </w:rPr>
      </w:pPr>
      <w:r w:rsidRPr="008F2F13">
        <w:rPr>
          <w:lang w:val="pt-BR"/>
        </w:rPr>
        <w:t xml:space="preserve">Sudo </w:t>
      </w:r>
      <w:proofErr w:type="spellStart"/>
      <w:r w:rsidRPr="008F2F13">
        <w:rPr>
          <w:lang w:val="pt-BR"/>
        </w:rPr>
        <w:t>apt-get</w:t>
      </w:r>
      <w:proofErr w:type="spellEnd"/>
      <w:r w:rsidRPr="008F2F13">
        <w:rPr>
          <w:lang w:val="pt-BR"/>
        </w:rPr>
        <w:t xml:space="preserve"> </w:t>
      </w:r>
      <w:proofErr w:type="spellStart"/>
      <w:r w:rsidRPr="008F2F13">
        <w:rPr>
          <w:lang w:val="pt-BR"/>
        </w:rPr>
        <w:t>install</w:t>
      </w:r>
      <w:proofErr w:type="spellEnd"/>
      <w:r w:rsidRPr="008F2F13">
        <w:rPr>
          <w:lang w:val="pt-BR"/>
        </w:rPr>
        <w:t xml:space="preserve"> </w:t>
      </w:r>
      <w:proofErr w:type="spellStart"/>
      <w:r w:rsidRPr="008F2F13">
        <w:rPr>
          <w:lang w:val="pt-BR"/>
        </w:rPr>
        <w:t>ros</w:t>
      </w:r>
      <w:proofErr w:type="spellEnd"/>
      <w:r w:rsidRPr="008F2F13">
        <w:rPr>
          <w:lang w:val="pt-BR"/>
        </w:rPr>
        <w:t>-</w:t>
      </w:r>
      <w:proofErr w:type="spellStart"/>
      <w:r w:rsidRPr="008F2F13">
        <w:rPr>
          <w:lang w:val="pt-BR"/>
        </w:rPr>
        <w:t>melodic</w:t>
      </w:r>
      <w:proofErr w:type="spellEnd"/>
      <w:r w:rsidRPr="008F2F13">
        <w:rPr>
          <w:lang w:val="pt-BR"/>
        </w:rPr>
        <w:t xml:space="preserve">-mavros </w:t>
      </w:r>
      <w:proofErr w:type="spellStart"/>
      <w:r w:rsidRPr="008F2F13">
        <w:rPr>
          <w:lang w:val="pt-BR"/>
        </w:rPr>
        <w:t>ros</w:t>
      </w:r>
      <w:proofErr w:type="spellEnd"/>
      <w:r w:rsidRPr="008F2F13">
        <w:rPr>
          <w:lang w:val="pt-BR"/>
        </w:rPr>
        <w:t>-</w:t>
      </w:r>
      <w:proofErr w:type="spellStart"/>
      <w:r w:rsidRPr="008F2F13">
        <w:rPr>
          <w:lang w:val="pt-BR"/>
        </w:rPr>
        <w:t>melodic</w:t>
      </w:r>
      <w:proofErr w:type="spellEnd"/>
      <w:r w:rsidRPr="008F2F13">
        <w:rPr>
          <w:lang w:val="pt-BR"/>
        </w:rPr>
        <w:t xml:space="preserve">-mavros-extras </w:t>
      </w:r>
      <w:proofErr w:type="spellStart"/>
      <w:r w:rsidRPr="008F2F13">
        <w:rPr>
          <w:lang w:val="pt-BR"/>
        </w:rPr>
        <w:t>ros</w:t>
      </w:r>
      <w:proofErr w:type="spellEnd"/>
      <w:r w:rsidRPr="008F2F13">
        <w:rPr>
          <w:lang w:val="pt-BR"/>
        </w:rPr>
        <w:t>-</w:t>
      </w:r>
      <w:proofErr w:type="spellStart"/>
      <w:r w:rsidRPr="008F2F13">
        <w:rPr>
          <w:lang w:val="pt-BR"/>
        </w:rPr>
        <w:t>melodic</w:t>
      </w:r>
      <w:proofErr w:type="spellEnd"/>
      <w:r w:rsidRPr="008F2F13">
        <w:rPr>
          <w:lang w:val="pt-BR"/>
        </w:rPr>
        <w:t>-</w:t>
      </w:r>
      <w:proofErr w:type="spellStart"/>
      <w:r w:rsidRPr="008F2F13">
        <w:rPr>
          <w:lang w:val="pt-BR"/>
        </w:rPr>
        <w:t>control</w:t>
      </w:r>
      <w:proofErr w:type="spellEnd"/>
      <w:r w:rsidRPr="008F2F13">
        <w:rPr>
          <w:lang w:val="pt-BR"/>
        </w:rPr>
        <w:t>-toolbox</w:t>
      </w:r>
    </w:p>
    <w:p w14:paraId="4EB64A2E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  <w:rPr>
          <w:lang w:val="pt-BR"/>
        </w:rPr>
      </w:pPr>
      <w:proofErr w:type="spellStart"/>
      <w:r w:rsidRPr="008F2F13">
        <w:rPr>
          <w:lang w:val="pt-BR"/>
        </w:rPr>
        <w:t>cd</w:t>
      </w:r>
      <w:proofErr w:type="spellEnd"/>
      <w:r w:rsidRPr="008F2F13">
        <w:rPr>
          <w:lang w:val="pt-BR"/>
        </w:rPr>
        <w:t xml:space="preserve"> /</w:t>
      </w:r>
      <w:proofErr w:type="spellStart"/>
      <w:r w:rsidRPr="008F2F13">
        <w:rPr>
          <w:lang w:val="pt-BR"/>
        </w:rPr>
        <w:t>opt</w:t>
      </w:r>
      <w:proofErr w:type="spellEnd"/>
      <w:r w:rsidRPr="008F2F13">
        <w:rPr>
          <w:lang w:val="pt-BR"/>
        </w:rPr>
        <w:t>/</w:t>
      </w:r>
      <w:proofErr w:type="spellStart"/>
      <w:r w:rsidRPr="008F2F13">
        <w:rPr>
          <w:lang w:val="pt-BR"/>
        </w:rPr>
        <w:t>ros</w:t>
      </w:r>
      <w:proofErr w:type="spellEnd"/>
      <w:r w:rsidRPr="008F2F13">
        <w:rPr>
          <w:lang w:val="pt-BR"/>
        </w:rPr>
        <w:t>/</w:t>
      </w:r>
      <w:proofErr w:type="spellStart"/>
      <w:r w:rsidRPr="008F2F13">
        <w:rPr>
          <w:lang w:val="pt-BR"/>
        </w:rPr>
        <w:t>melodic</w:t>
      </w:r>
      <w:proofErr w:type="spellEnd"/>
      <w:r w:rsidRPr="008F2F13">
        <w:rPr>
          <w:lang w:val="pt-BR"/>
        </w:rPr>
        <w:t>/</w:t>
      </w:r>
      <w:proofErr w:type="spellStart"/>
      <w:r w:rsidRPr="008F2F13">
        <w:rPr>
          <w:lang w:val="pt-BR"/>
        </w:rPr>
        <w:t>lib</w:t>
      </w:r>
      <w:proofErr w:type="spellEnd"/>
      <w:r w:rsidRPr="008F2F13">
        <w:rPr>
          <w:lang w:val="pt-BR"/>
        </w:rPr>
        <w:t>/mavros</w:t>
      </w:r>
    </w:p>
    <w:p w14:paraId="4248B142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  <w:rPr>
          <w:lang w:val="pt-BR"/>
        </w:rPr>
      </w:pPr>
      <w:r w:rsidRPr="008F2F13">
        <w:rPr>
          <w:lang w:val="pt-BR"/>
        </w:rPr>
        <w:t>./install_geographiclib_datasets.sh</w:t>
      </w:r>
    </w:p>
    <w:p w14:paraId="79C5160D" w14:textId="77777777" w:rsidR="00020968" w:rsidRPr="008F2F13" w:rsidRDefault="00020968" w:rsidP="00020968">
      <w:pPr>
        <w:pStyle w:val="ListParagraph"/>
        <w:ind w:left="1440"/>
        <w:rPr>
          <w:lang w:val="pt-BR"/>
        </w:rPr>
      </w:pPr>
    </w:p>
    <w:p w14:paraId="18EBF234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Build mavros test by executing:</w:t>
      </w:r>
    </w:p>
    <w:p w14:paraId="2EB76393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>cd /home</w:t>
      </w:r>
    </w:p>
    <w:p w14:paraId="4C73B819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 xml:space="preserve">git clone -b simple-example </w:t>
      </w:r>
      <w:hyperlink r:id="rId23" w:history="1">
        <w:r w:rsidRPr="008F2F13">
          <w:rPr>
            <w:rStyle w:val="Hyperlink"/>
          </w:rPr>
          <w:t>https://gitlab.com/voxl-public/support/mavros_test.git</w:t>
        </w:r>
      </w:hyperlink>
    </w:p>
    <w:p w14:paraId="0E6A6BAE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>cd /home/</w:t>
      </w:r>
      <w:proofErr w:type="spellStart"/>
      <w:r w:rsidRPr="008F2F13">
        <w:t>mavros_test</w:t>
      </w:r>
      <w:proofErr w:type="spellEnd"/>
    </w:p>
    <w:p w14:paraId="23B1A876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>./build.sh</w:t>
      </w:r>
    </w:p>
    <w:p w14:paraId="71987DD2" w14:textId="77777777" w:rsidR="00020968" w:rsidRPr="008F2F13" w:rsidRDefault="00020968" w:rsidP="00020968">
      <w:pPr>
        <w:pStyle w:val="ListParagraph"/>
        <w:ind w:left="1440"/>
      </w:pPr>
    </w:p>
    <w:p w14:paraId="021FE205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Configure ROS environment. Open ros_environment.sh by executing:</w:t>
      </w:r>
    </w:p>
    <w:p w14:paraId="1C2E8FB1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>nano /home/mavros_test/ros_environment.sh</w:t>
      </w:r>
    </w:p>
    <w:p w14:paraId="414B43C8" w14:textId="77777777" w:rsidR="00020968" w:rsidRPr="008F2F13" w:rsidRDefault="00020968" w:rsidP="00020968">
      <w:pPr>
        <w:pStyle w:val="ListParagraph"/>
        <w:ind w:left="1440"/>
      </w:pPr>
    </w:p>
    <w:p w14:paraId="7F742F43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Under configure IPs</w:t>
      </w:r>
      <w:r>
        <w:t>,</w:t>
      </w:r>
      <w:r w:rsidRPr="008F2F13">
        <w:t xml:space="preserve"> set them to the following:</w:t>
      </w:r>
    </w:p>
    <w:p w14:paraId="274614DA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  <w:rPr>
          <w:lang w:val="pt-BR"/>
        </w:rPr>
      </w:pPr>
      <w:proofErr w:type="spellStart"/>
      <w:r w:rsidRPr="008F2F13">
        <w:rPr>
          <w:lang w:val="pt-BR"/>
        </w:rPr>
        <w:t>export</w:t>
      </w:r>
      <w:proofErr w:type="spellEnd"/>
      <w:r w:rsidRPr="008F2F13">
        <w:rPr>
          <w:lang w:val="pt-BR"/>
        </w:rPr>
        <w:t xml:space="preserve"> ROS_MASTER_IP=</w:t>
      </w:r>
      <w:proofErr w:type="spellStart"/>
      <w:r w:rsidRPr="008F2F13">
        <w:rPr>
          <w:lang w:val="pt-BR"/>
        </w:rPr>
        <w:t>localhost</w:t>
      </w:r>
      <w:proofErr w:type="spellEnd"/>
    </w:p>
    <w:p w14:paraId="469ABE3F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  <w:rPr>
          <w:lang w:val="pt-BR"/>
        </w:rPr>
      </w:pPr>
      <w:proofErr w:type="spellStart"/>
      <w:r w:rsidRPr="008F2F13">
        <w:rPr>
          <w:lang w:val="pt-BR"/>
        </w:rPr>
        <w:t>export</w:t>
      </w:r>
      <w:proofErr w:type="spellEnd"/>
      <w:r w:rsidRPr="008F2F13">
        <w:rPr>
          <w:lang w:val="pt-BR"/>
        </w:rPr>
        <w:t xml:space="preserve"> ROS_IP=</w:t>
      </w:r>
      <w:proofErr w:type="spellStart"/>
      <w:r w:rsidRPr="008F2F13">
        <w:rPr>
          <w:lang w:val="pt-BR"/>
        </w:rPr>
        <w:t>localhost</w:t>
      </w:r>
      <w:proofErr w:type="spellEnd"/>
    </w:p>
    <w:p w14:paraId="39814291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  <w:rPr>
          <w:lang w:val="pt-BR"/>
        </w:rPr>
      </w:pPr>
      <w:proofErr w:type="spellStart"/>
      <w:r w:rsidRPr="008F2F13">
        <w:rPr>
          <w:lang w:val="pt-BR"/>
        </w:rPr>
        <w:t>export</w:t>
      </w:r>
      <w:proofErr w:type="spellEnd"/>
      <w:r w:rsidRPr="008F2F13">
        <w:rPr>
          <w:lang w:val="pt-BR"/>
        </w:rPr>
        <w:t xml:space="preserve"> ROS_MASTER_URI=http://localhost:11311/</w:t>
      </w:r>
    </w:p>
    <w:p w14:paraId="2EE379B0" w14:textId="77777777" w:rsidR="00020968" w:rsidRPr="008F2F13" w:rsidRDefault="00020968" w:rsidP="00020968">
      <w:pPr>
        <w:pStyle w:val="ListParagraph"/>
        <w:ind w:left="1440"/>
        <w:rPr>
          <w:lang w:val="pt-BR"/>
        </w:rPr>
      </w:pPr>
    </w:p>
    <w:p w14:paraId="67C01393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Source the ROS environment on the ~</w:t>
      </w:r>
      <w:proofErr w:type="gramStart"/>
      <w:r w:rsidRPr="008F2F13">
        <w:t>/.</w:t>
      </w:r>
      <w:proofErr w:type="spellStart"/>
      <w:r w:rsidRPr="008F2F13">
        <w:t>bashrc</w:t>
      </w:r>
      <w:proofErr w:type="spellEnd"/>
      <w:proofErr w:type="gramEnd"/>
      <w:r w:rsidRPr="008F2F13">
        <w:t xml:space="preserve"> so you do not have to source it each time. Open </w:t>
      </w:r>
      <w:proofErr w:type="gramStart"/>
      <w:r w:rsidRPr="008F2F13">
        <w:t>the .</w:t>
      </w:r>
      <w:proofErr w:type="spellStart"/>
      <w:r w:rsidRPr="008F2F13">
        <w:t>bashrc</w:t>
      </w:r>
      <w:proofErr w:type="spellEnd"/>
      <w:proofErr w:type="gramEnd"/>
      <w:r w:rsidRPr="008F2F13">
        <w:t xml:space="preserve"> file by executing:</w:t>
      </w:r>
    </w:p>
    <w:p w14:paraId="4EBBE8E9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>nano ~</w:t>
      </w:r>
      <w:proofErr w:type="gramStart"/>
      <w:r w:rsidRPr="008F2F13">
        <w:t>/.</w:t>
      </w:r>
      <w:proofErr w:type="spellStart"/>
      <w:r w:rsidRPr="008F2F13">
        <w:t>bashrc</w:t>
      </w:r>
      <w:proofErr w:type="spellEnd"/>
      <w:proofErr w:type="gramEnd"/>
    </w:p>
    <w:p w14:paraId="19E30BD0" w14:textId="77777777" w:rsidR="00020968" w:rsidRPr="008F2F13" w:rsidRDefault="00020968" w:rsidP="00020968">
      <w:pPr>
        <w:pStyle w:val="ListParagraph"/>
        <w:ind w:left="1440"/>
      </w:pPr>
    </w:p>
    <w:p w14:paraId="3648E3E2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Add the following line to the ~</w:t>
      </w:r>
      <w:proofErr w:type="gramStart"/>
      <w:r w:rsidRPr="008F2F13">
        <w:t>/.</w:t>
      </w:r>
      <w:proofErr w:type="spellStart"/>
      <w:r w:rsidRPr="008F2F13">
        <w:t>bashrc</w:t>
      </w:r>
      <w:proofErr w:type="spellEnd"/>
      <w:proofErr w:type="gramEnd"/>
      <w:r w:rsidRPr="008F2F13">
        <w:t>:</w:t>
      </w:r>
    </w:p>
    <w:p w14:paraId="255B2D38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>source /home/mavros_test/ros_environment.sh</w:t>
      </w:r>
    </w:p>
    <w:p w14:paraId="35E28833" w14:textId="77777777" w:rsidR="00020968" w:rsidRPr="008F2F13" w:rsidRDefault="00020968" w:rsidP="00020968">
      <w:pPr>
        <w:pStyle w:val="ListParagraph"/>
        <w:ind w:left="1440"/>
      </w:pPr>
    </w:p>
    <w:p w14:paraId="4E8FD19C" w14:textId="77777777" w:rsidR="00020968" w:rsidRPr="008F2F13" w:rsidRDefault="00020968" w:rsidP="00020968">
      <w:pPr>
        <w:pStyle w:val="ListParagraph"/>
        <w:numPr>
          <w:ilvl w:val="0"/>
          <w:numId w:val="7"/>
        </w:numPr>
        <w:spacing w:line="254" w:lineRule="auto"/>
      </w:pPr>
      <w:r w:rsidRPr="008F2F13">
        <w:t>Now you can launch MAVROS by executing:</w:t>
      </w:r>
    </w:p>
    <w:p w14:paraId="7E6939A4" w14:textId="77777777" w:rsidR="00020968" w:rsidRPr="008F2F13" w:rsidRDefault="00020968" w:rsidP="00020968">
      <w:pPr>
        <w:pStyle w:val="ListParagraph"/>
        <w:numPr>
          <w:ilvl w:val="1"/>
          <w:numId w:val="7"/>
        </w:numPr>
        <w:spacing w:line="254" w:lineRule="auto"/>
      </w:pPr>
      <w:r w:rsidRPr="008F2F13">
        <w:t xml:space="preserve">roslaunch mavros px4.launch </w:t>
      </w:r>
      <w:proofErr w:type="spellStart"/>
      <w:r w:rsidRPr="008F2F13">
        <w:t>fcu_</w:t>
      </w:r>
      <w:proofErr w:type="gramStart"/>
      <w:r w:rsidRPr="008F2F13">
        <w:t>url</w:t>
      </w:r>
      <w:proofErr w:type="spellEnd"/>
      <w:r w:rsidRPr="008F2F13">
        <w:t>:=</w:t>
      </w:r>
      <w:proofErr w:type="gramEnd"/>
      <w:r w:rsidRPr="008F2F13">
        <w:t xml:space="preserve">udp://127.0.0.1:14551@:14551 </w:t>
      </w:r>
      <w:proofErr w:type="spellStart"/>
      <w:r w:rsidRPr="008F2F13">
        <w:t>tgt_system</w:t>
      </w:r>
      <w:proofErr w:type="spellEnd"/>
      <w:r w:rsidRPr="008F2F13">
        <w:t>:=${PX4_SYS_ID}</w:t>
      </w:r>
    </w:p>
    <w:p w14:paraId="0C31E413" w14:textId="77777777" w:rsidR="00CC52D2" w:rsidRDefault="00CC52D2"/>
    <w:sectPr w:rsidR="00CC52D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B342A" w14:textId="77777777" w:rsidR="005F25B9" w:rsidRDefault="005F25B9" w:rsidP="00020968">
      <w:pPr>
        <w:spacing w:after="0" w:line="240" w:lineRule="auto"/>
      </w:pPr>
      <w:r>
        <w:separator/>
      </w:r>
    </w:p>
  </w:endnote>
  <w:endnote w:type="continuationSeparator" w:id="0">
    <w:p w14:paraId="3C4FCA60" w14:textId="77777777" w:rsidR="005F25B9" w:rsidRDefault="005F25B9" w:rsidP="000209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B55E9" w14:textId="77777777" w:rsidR="005F25B9" w:rsidRDefault="005F25B9" w:rsidP="00020968">
      <w:pPr>
        <w:spacing w:after="0" w:line="240" w:lineRule="auto"/>
      </w:pPr>
      <w:r>
        <w:separator/>
      </w:r>
    </w:p>
  </w:footnote>
  <w:footnote w:type="continuationSeparator" w:id="0">
    <w:p w14:paraId="7E4D03BE" w14:textId="77777777" w:rsidR="005F25B9" w:rsidRDefault="005F25B9" w:rsidP="000209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C1FE4"/>
    <w:multiLevelType w:val="hybridMultilevel"/>
    <w:tmpl w:val="C048FB8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43E6B"/>
    <w:multiLevelType w:val="hybridMultilevel"/>
    <w:tmpl w:val="49546D4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1278A"/>
    <w:multiLevelType w:val="hybridMultilevel"/>
    <w:tmpl w:val="29842554"/>
    <w:lvl w:ilvl="0" w:tplc="10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238D1BA5"/>
    <w:multiLevelType w:val="multilevel"/>
    <w:tmpl w:val="6ABE7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subsectionheading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04A3420"/>
    <w:multiLevelType w:val="hybridMultilevel"/>
    <w:tmpl w:val="C048FB8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7A05CA"/>
    <w:multiLevelType w:val="multilevel"/>
    <w:tmpl w:val="B410686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cs="Arial (body cs)" w:hint="default"/>
        <w:bCs/>
        <w:iCs w:val="0"/>
        <w:caps w:val="0"/>
        <w:strike w:val="0"/>
        <w:dstrike w:val="0"/>
        <w:vanish w:val="0"/>
        <w:szCs w:val="22"/>
        <w:vertAlign w:val="baseline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52560746"/>
    <w:multiLevelType w:val="hybridMultilevel"/>
    <w:tmpl w:val="5002EDD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23499833">
    <w:abstractNumId w:val="5"/>
  </w:num>
  <w:num w:numId="2" w16cid:durableId="1293057263">
    <w:abstractNumId w:val="3"/>
  </w:num>
  <w:num w:numId="3" w16cid:durableId="162621975">
    <w:abstractNumId w:val="0"/>
  </w:num>
  <w:num w:numId="4" w16cid:durableId="1210148419">
    <w:abstractNumId w:val="4"/>
  </w:num>
  <w:num w:numId="5" w16cid:durableId="1406076430">
    <w:abstractNumId w:val="2"/>
  </w:num>
  <w:num w:numId="6" w16cid:durableId="1728185911">
    <w:abstractNumId w:val="6"/>
  </w:num>
  <w:num w:numId="7" w16cid:durableId="361439727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NjcwNja1MDE0MjRW0lEKTi0uzszPAykwrAUAPpe5lCwAAAA="/>
  </w:docVars>
  <w:rsids>
    <w:rsidRoot w:val="00064111"/>
    <w:rsid w:val="00020968"/>
    <w:rsid w:val="00064111"/>
    <w:rsid w:val="002734C6"/>
    <w:rsid w:val="002A3EDE"/>
    <w:rsid w:val="005F25B9"/>
    <w:rsid w:val="00622B4C"/>
    <w:rsid w:val="00692F7D"/>
    <w:rsid w:val="007D47AD"/>
    <w:rsid w:val="008B2FD5"/>
    <w:rsid w:val="00CC52D2"/>
    <w:rsid w:val="00E91571"/>
    <w:rsid w:val="00EA6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AB19BA"/>
  <w15:chartTrackingRefBased/>
  <w15:docId w15:val="{0EAEBA6E-8D9A-462C-8CE1-494120E8B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968"/>
    <w:rPr>
      <w:rFonts w:asciiTheme="minorBidi" w:hAnsiTheme="minorBidi"/>
      <w:kern w:val="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47AD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47AD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sectionheading">
    <w:name w:val="subsection heading"/>
    <w:basedOn w:val="Heading3"/>
    <w:next w:val="Heading2"/>
    <w:link w:val="subsectionheadingChar"/>
    <w:autoRedefine/>
    <w:qFormat/>
    <w:rsid w:val="007D47AD"/>
    <w:pPr>
      <w:numPr>
        <w:numId w:val="2"/>
      </w:numPr>
    </w:pPr>
    <w:rPr>
      <w:rFonts w:asciiTheme="minorBidi" w:hAnsiTheme="minorBidi"/>
      <w:b/>
      <w:color w:val="auto"/>
      <w:sz w:val="22"/>
      <w:u w:val="single"/>
    </w:rPr>
  </w:style>
  <w:style w:type="character" w:customStyle="1" w:styleId="subsectionheadingChar">
    <w:name w:val="subsection heading Char"/>
    <w:basedOn w:val="DefaultParagraphFont"/>
    <w:link w:val="subsectionheading"/>
    <w:rsid w:val="007D47AD"/>
    <w:rPr>
      <w:rFonts w:asciiTheme="minorBidi" w:eastAsiaTheme="majorEastAsia" w:hAnsiTheme="minorBidi" w:cstheme="majorBidi"/>
      <w:b/>
      <w:szCs w:val="24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47A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47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209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968"/>
  </w:style>
  <w:style w:type="paragraph" w:styleId="Footer">
    <w:name w:val="footer"/>
    <w:basedOn w:val="Normal"/>
    <w:link w:val="FooterChar"/>
    <w:uiPriority w:val="99"/>
    <w:unhideWhenUsed/>
    <w:rsid w:val="000209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968"/>
  </w:style>
  <w:style w:type="character" w:styleId="Hyperlink">
    <w:name w:val="Hyperlink"/>
    <w:basedOn w:val="DefaultParagraphFont"/>
    <w:uiPriority w:val="99"/>
    <w:unhideWhenUsed/>
    <w:rsid w:val="0002096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0968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um.modalai.com/" TargetMode="External"/><Relationship Id="rId13" Type="http://schemas.openxmlformats.org/officeDocument/2006/relationships/hyperlink" Target="https://developer.modalai.com/" TargetMode="External"/><Relationship Id="rId18" Type="http://schemas.openxmlformats.org/officeDocument/2006/relationships/hyperlink" Target="https://github.com/albud187/RB5_MAVROS_param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modalai.com/setup-ros-on-voxl-2/" TargetMode="External"/><Relationship Id="rId7" Type="http://schemas.openxmlformats.org/officeDocument/2006/relationships/hyperlink" Target="https://docs.modalai.com/" TargetMode="External"/><Relationship Id="rId12" Type="http://schemas.openxmlformats.org/officeDocument/2006/relationships/hyperlink" Target="https://docs.modalai.com/Qualcomm-Flight-RB5-voxl-sdk-upgrade-guide/" TargetMode="External"/><Relationship Id="rId17" Type="http://schemas.openxmlformats.org/officeDocument/2006/relationships/image" Target="media/image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odalai.com/Qualcomm-Flight-RB5-system-image/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cs.modalai.com/voxl-wifi/" TargetMode="External"/><Relationship Id="rId23" Type="http://schemas.openxmlformats.org/officeDocument/2006/relationships/hyperlink" Target="https://gitlab.com/voxl-public/support/mavros_test.git" TargetMode="External"/><Relationship Id="rId10" Type="http://schemas.openxmlformats.org/officeDocument/2006/relationships/hyperlink" Target="https://docs.px4.io/main/en/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://wiki.ros.org/mavros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s://docs.modalai.com/mavros-voxl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27</Words>
  <Characters>5856</Characters>
  <Application>Microsoft Office Word</Application>
  <DocSecurity>0</DocSecurity>
  <Lines>48</Lines>
  <Paragraphs>13</Paragraphs>
  <ScaleCrop>false</ScaleCrop>
  <Company/>
  <LinksUpToDate>false</LinksUpToDate>
  <CharactersWithSpaces>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 budiman</dc:creator>
  <cp:keywords/>
  <dc:description/>
  <cp:lastModifiedBy>alfa budiman</cp:lastModifiedBy>
  <cp:revision>3</cp:revision>
  <dcterms:created xsi:type="dcterms:W3CDTF">2023-09-04T21:37:00Z</dcterms:created>
  <dcterms:modified xsi:type="dcterms:W3CDTF">2023-09-04T21:38:00Z</dcterms:modified>
</cp:coreProperties>
</file>